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ัญกรณ์วิทยาศาสตร์</w:t>
      </w:r>
      <w:r>
        <w:t xml:space="preserve"> </w:t>
      </w:r>
      <w:r>
        <w:t xml:space="preserve">(6.11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ราม) สวัสดีครับนักเรียน ขอต้อนรับเข้าสู่ห้องเรียนวิทยาศาสตร์ สสวท. ครับ</w:t>
      </w:r>
    </w:p>
    <w:p>
      <w:pPr>
        <w:pStyle w:val="BodyText"/>
      </w:pPr>
      <w:r>
        <w:t xml:space="preserve">(คุณครูเพลงชาติ) ครูเพลงชาติ พรมมาพันธุ์</w:t>
      </w:r>
    </w:p>
    <w:p>
      <w:pPr>
        <w:pStyle w:val="BodyText"/>
      </w:pPr>
      <w:r>
        <w:t xml:space="preserve">(คุณครูราม) เรามาพบในหัวข้อ 2..2 นะครับ เป็นฟิสิกส์ของมัธยมศึกษาปีที่ 4 นะครับ เนื่องจากนักเรียนเพิ่งขึ้นจากมัธยมศึกษาตอนต้นมา ก็จะมีศัพท์ที่ไม่คุ้นเคยอย่างเช่น วันนี้นำเสนอนะครับ ก็คือหัวข้อ 1.2.2 สัญกรณ์วิทยาศาสตร์นะครับ อันนี้คือภาษาไทยนะครับ จุดประสงค์ของการเรียนรู้นี้คืออะไรนะครับ จุดประสงค์ก็คืออธิบายสัญกรณ์วิทยาศาสตร์นะครับ นักเรียนอาจจะงงว่ามันคืออะไรนะครับ เขียนจำนวน หรือปริมาณนะครับ ในรูปสัญกรณ์วิทยาศาสตร์ เนื่องจากว่านักเรียนเพิ่งขึ้นมาจากมัธยมศึกษาปีที่ 4 เรามีข้อตกลงที่มากมายที่จะต้องรับรู้ไว้นะครับ เพื่อจะใช้ต่อนะครับ ตัวสัญกรณ์วิทยาศาสตร์นี่ เราเรียกเป็นภาษาอังกฤษ ก็คือ Seientific Notation ที่ไปของที่ต้องรู้เรื่องนี้คืออะไร ปริมาณทางฟิสิกส์อาจจะมีค่ามาก ๆ นักเรียนอาจคุ้นชินนะครับ กับตอนมัธยมศึกษาตอนต้นนี่นะครับ แต่พอขึ้นมามัธยมศึกษาตอนปลาย เราจะมีวิธีการรวบรัดได้ง่ายนะครับ ไม่ผิดพลาดนะครับ มีค่ามากหรือน้อยกว่า 1 ก็ได้นะ ปริมาณตัวเลขหลาย ๆ ตัวอย่างนี้นี่นะครันะครับ ก็เลยมีข้อตกลงในวิชาฟิสิกส์ของเรานะครับ มีการเขียนในรูปแบบของการคูณเลขนะครับ เป็นเลขยกกำลัง คือ มีตัวนำหน้าอยู่ 1 ตัวนะครับ แล้วก็คูณด้วยเลขยกกำลังนะครับ เพราะฉะนั้นฐาน 10 นะครับ เพราะฉะนั้น ลักษณะของเลขอันนี้ ก็คือจะเป็นเลขตัวหนึ่งนะครับ คูณกับ 10 ยกกำลังอะไรสักอย่าง ยกกำลัง N โดย A ของเราตรงนี้นี่นะครับ 1-10 1-10 นะครับ n ก็คือเป็นเลขจำนวนเต็ม เป็นกำลังของ 10 นั่นเองอย่างตัวเลขที่เราคุ้นชินนะครับ ก็คือถ้าเป็นมัธยมศึกษาตอนต้น อาจจะเขียนตัวนี้เป็น ล้าน ก็คือ 300 ล้านเมตรต่อวินาที แต่ว่าพอมาเขียนในมัธยมศึกษาตอนปลายนะครับ ก็จะนำเสนอว่า 3.00 x 10 ยกกำลัง เมตร/วินาที นี่ก็คือค่า a นะครับ ค่า a ก็คือ 3.00 นะครับ N N ก็คือ 8 นะครับ ก็คือ 10 ยกกำลัง n ก็คือ 10 ยกกำลัง 8 ตัวนี้ก็คือ จะมีเลขหน้าทศนิยม เสมอนะครับ แล้วก็เลขหลังทศนิยม ก็ตามที่มีเลขนัยสำคัญมาอย่างไร มีความสำคัญอย่างไร ไปดูในหัวข้อถัดไป</w:t>
      </w:r>
    </w:p>
    <w:p>
      <w:pPr>
        <w:pStyle w:val="BodyText"/>
      </w:pPr>
      <w:r>
        <w:t xml:space="preserve">(คุณครูราม) อันนั้นอีกหัวข้อหนึ่ง แต่หลังจุดแน่ ๆ นะครับ ก็คือขึ้นอยู่กับความน่าเชื่อนะครับ ตัวเลขอื่นก็คืออย่างเช่น รัศมีของอะตอมของไฮโดรเจน อาจจะเป็นสิ่งที่ไกลตัวนักเรียน จะเจอจริงจังตอนมัธยมศึกษาปีที่ 6 เลยเทอมสุดท้ายเลยนะครับ ถ้าเขียนเป็นตัวเลขทั้งหมดก็คือไม่รู้ 0 กี่ตัวนะครับ นับเอาเองนะครับ พอเรารวบกระชับเพื่อไม่ให้เกิดการคาดเคลื่อน เรานำเสนอในรูปของสัญกรณ์วิทยาศาสตร์นี่ เราจะเขียน 5.3 นะครับ คูณกับ 10 ยกกำลัง 11 เมตรนะครับ 5.3 ตรงนี้ก็คือ n ที่อยู่ข้างหน้านะครับ ส่วน n กรณีนี้ เพราะฉะนั้น N เป็นจำนวนเต็มบวกก็ได้ นะครับ อันนี้คือเรื่องราวของสัญกรทางวิทยาศาสตร์นะครับ</w:t>
      </w:r>
    </w:p>
    <w:p>
      <w:pPr>
        <w:pStyle w:val="BodyText"/>
      </w:pPr>
      <w:r>
        <w:t xml:space="preserve">(คุณครูเพลงชาติ) ก็คือสรุปแล้ว ก็คือเขียนในรูปแบบ</w:t>
      </w:r>
    </w:p>
    <w:p>
      <w:pPr>
        <w:pStyle w:val="BodyText"/>
      </w:pPr>
      <w:r>
        <w:t xml:space="preserve">(คุณครูราม) อยู่ระหว่าง 1-10 นะครับ คูณกับเลขยกกำลังอะไรสักอย่างหนึ่งนะครับ นักเรียนมาดูตัวอย่างของการเขียนสัญกรทางวิทยาศาสตร์ของเรานะฮะ ก็คือว่าจงเขียนสัญกรณ์วิทยาศาสตร์ต่อไปนี้ให้อยู่ในรูปของสัญกรณ์วิทยาศาสตร์นะครับ ตัวเลขแรก ก็คือ 14,000 เมตร 14,000 เมตรนะครับ เราก็ต้องเขียนในรูปของ A A ก็คือเลขหน้าทศนิยม ก็คือ 1 ตำแหน่งนะครับ แล้วก็หลังทศนิยม ก็คือ .4 นะครับ อย่างนี้น่ะครับ ในจำนวนเต็ม เราจะรู้ว่า นับกี่ตัวก็คือ 0 จะนับก็ได้ เขียนอย่างนี้ก็คือเขียนแบบนี้นะครับ ก็จะมีเลขนัยสำคัญอยู่ 2 ตัว ตัวเลขต่อมา ก็คือ 0.0047 กิโลกรัม ก็จะได้เป็น 4.7 x 10 ยกกำลัง -3 และนี้คือเรื่องราวของสัญกรณ์วิทยาศาสตร์ที่นักเรียนจะต้องไปทบทวนแล้วก็จะต้องเอามาใช้ทั้งมัธยมศึกษาตอนปลายนะครับ ที่เราจะนำมาใช้ในวิชาฟ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ัญกรณ์วิทยาศาสตร์ (6.11 นาที)</dc:title>
  <dc:creator/>
  <cp:keywords/>
  <dcterms:created xsi:type="dcterms:W3CDTF">2024-04-02T03:42:20Z</dcterms:created>
  <dcterms:modified xsi:type="dcterms:W3CDTF">2024-04-02T03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เมษายน 2567 เวลา 09.58 น.</vt:lpwstr>
  </property>
  <property fmtid="{D5CDD505-2E9C-101B-9397-08002B2CF9AE}" pid="3" name="subtitle">
    <vt:lpwstr/>
  </property>
</Properties>
</file>